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CF52375" w:rsidR="001D13A3" w:rsidRPr="001D13A3" w:rsidRDefault="00994D4A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 w:rsidR="008E2B5C">
              <w:rPr>
                <w:b/>
              </w:rPr>
              <w:t>1</w:t>
            </w:r>
            <w:r>
              <w:rPr>
                <w:b/>
              </w:rPr>
              <w:t>0</w:t>
            </w:r>
          </w:p>
        </w:tc>
        <w:tc>
          <w:tcPr>
            <w:tcW w:w="3510" w:type="dxa"/>
          </w:tcPr>
          <w:p w14:paraId="189814FD" w14:textId="02A9CC98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8473CC">
              <w:rPr>
                <w:b/>
                <w:sz w:val="20"/>
                <w:szCs w:val="20"/>
              </w:rPr>
              <w:t xml:space="preserve">Auto </w:t>
            </w:r>
            <w:r w:rsidR="00032390">
              <w:rPr>
                <w:b/>
                <w:sz w:val="20"/>
                <w:szCs w:val="20"/>
              </w:rPr>
              <w:t>Bod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FF85CA" w14:textId="274C3B8B" w:rsidR="004075B0" w:rsidRPr="008A60EA" w:rsidRDefault="008A60EA" w:rsidP="004075B0">
            <w:pPr>
              <w:rPr>
                <w:iCs/>
                <w:strike/>
                <w:sz w:val="20"/>
                <w:szCs w:val="20"/>
              </w:rPr>
            </w:pPr>
            <w:r w:rsidRPr="008A60EA">
              <w:rPr>
                <w:sz w:val="20"/>
                <w:szCs w:val="20"/>
              </w:rPr>
              <w:t xml:space="preserve">The courses listed below are available for </w:t>
            </w:r>
            <w:r w:rsidR="004075B0" w:rsidRPr="008A60EA">
              <w:rPr>
                <w:b/>
                <w:i/>
                <w:sz w:val="20"/>
                <w:szCs w:val="20"/>
              </w:rPr>
              <w:t>11</w:t>
            </w:r>
            <w:r w:rsidR="004075B0" w:rsidRPr="008A60EA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4075B0" w:rsidRPr="008A60EA">
              <w:rPr>
                <w:sz w:val="20"/>
                <w:szCs w:val="20"/>
              </w:rPr>
              <w:t xml:space="preserve">.  You should make these selections based on teacher </w:t>
            </w:r>
            <w:r w:rsidR="00A6358F" w:rsidRPr="008A60EA">
              <w:rPr>
                <w:sz w:val="20"/>
                <w:szCs w:val="20"/>
              </w:rPr>
              <w:t>conversation</w:t>
            </w:r>
            <w:r w:rsidR="004075B0" w:rsidRPr="008A60EA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4075B0" w:rsidRPr="008A60EA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4075B0" w:rsidRPr="008A60EA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4E828939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</w:t>
            </w:r>
            <w:r w:rsidR="00AC3D23" w:rsidRPr="005D461D">
              <w:rPr>
                <w:b/>
                <w:i/>
                <w:iCs/>
                <w:sz w:val="18"/>
                <w:szCs w:val="18"/>
              </w:rPr>
              <w:t>course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4E34A2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71"/>
        <w:gridCol w:w="3475"/>
      </w:tblGrid>
      <w:tr w:rsidR="008A221E" w14:paraId="1C1EAA18" w14:textId="77777777" w:rsidTr="2D00DA7B">
        <w:tc>
          <w:tcPr>
            <w:tcW w:w="10885" w:type="dxa"/>
            <w:gridSpan w:val="3"/>
          </w:tcPr>
          <w:p w14:paraId="50891BCE" w14:textId="77777777" w:rsidR="005D461D" w:rsidRDefault="005D461D" w:rsidP="004D171A">
            <w:pPr>
              <w:pStyle w:val="paragraph"/>
              <w:textAlignment w:val="baseline"/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  <w:p w14:paraId="0B1ACFA3" w14:textId="3C2876ED" w:rsidR="004D171A" w:rsidRDefault="004D171A" w:rsidP="004D17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>2=2</w:t>
            </w:r>
            <w:r w:rsidR="00454951" w:rsidRPr="00454951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etc.).  Total number of courses chosen should equal 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1</w:t>
            </w:r>
            <w:r w:rsidR="004E34A2">
              <w:rPr>
                <w:rStyle w:val="normaltextrun1"/>
                <w:rFonts w:ascii="Calibri" w:hAnsi="Calibri" w:cs="Calibri"/>
              </w:rPr>
              <w:t>2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8A60EA">
        <w:trPr>
          <w:trHeight w:val="5985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263"/>
              <w:gridCol w:w="1077"/>
              <w:gridCol w:w="2060"/>
            </w:tblGrid>
            <w:tr w:rsidR="00655783" w:rsidRPr="00D7490D" w14:paraId="7B71851D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564A4CCF" w14:textId="0C22E0F2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F4733D">
              <w:tc>
                <w:tcPr>
                  <w:tcW w:w="263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4733D">
              <w:tc>
                <w:tcPr>
                  <w:tcW w:w="263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2060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4733D">
              <w:tc>
                <w:tcPr>
                  <w:tcW w:w="263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D00DA7B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01246F6D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F94684" w:rsidRPr="00D7490D" w14:paraId="2617F485" w14:textId="77777777" w:rsidTr="00F4733D">
              <w:tc>
                <w:tcPr>
                  <w:tcW w:w="263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4733D">
              <w:tc>
                <w:tcPr>
                  <w:tcW w:w="263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60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6358F" w:rsidRPr="00D7490D" w14:paraId="5D8AB70C" w14:textId="77777777" w:rsidTr="00F4733D">
              <w:tc>
                <w:tcPr>
                  <w:tcW w:w="263" w:type="dxa"/>
                  <w:vAlign w:val="center"/>
                </w:tcPr>
                <w:p w14:paraId="4AD0B2AD" w14:textId="5CEBC47C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6073343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60" w:type="dxa"/>
                </w:tcPr>
                <w:p w14:paraId="5984FA7F" w14:textId="63875E7E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BF4660" w:rsidRPr="00D7490D" w14:paraId="6DA89E43" w14:textId="77777777" w:rsidTr="00F4733D">
              <w:tc>
                <w:tcPr>
                  <w:tcW w:w="263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ADBEE2B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60" w:type="dxa"/>
                </w:tcPr>
                <w:p w14:paraId="68F3D7BF" w14:textId="6BB1C210" w:rsidR="00BF4660" w:rsidRPr="00D330B3" w:rsidRDefault="00A6358F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</w:p>
              </w:tc>
            </w:tr>
            <w:tr w:rsidR="00D40D69" w:rsidRPr="00D7490D" w14:paraId="4BAE2135" w14:textId="77777777" w:rsidTr="00F4733D">
              <w:tc>
                <w:tcPr>
                  <w:tcW w:w="263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674BDC46" w:rsidR="00D40D69" w:rsidRDefault="00A6358F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>1671</w:t>
                  </w:r>
                </w:p>
              </w:tc>
              <w:tc>
                <w:tcPr>
                  <w:tcW w:w="2060" w:type="dxa"/>
                </w:tcPr>
                <w:p w14:paraId="130F43F1" w14:textId="5B72D751" w:rsidR="00D40D69" w:rsidRDefault="00F4733D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</w:t>
                  </w:r>
                </w:p>
              </w:tc>
            </w:tr>
            <w:tr w:rsidR="00A6358F" w:rsidRPr="00D7490D" w14:paraId="40E37679" w14:textId="77777777" w:rsidTr="00F4733D">
              <w:tc>
                <w:tcPr>
                  <w:tcW w:w="263" w:type="dxa"/>
                  <w:vAlign w:val="center"/>
                </w:tcPr>
                <w:p w14:paraId="13DC46E9" w14:textId="77777777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39C3D5BC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60" w:type="dxa"/>
                </w:tcPr>
                <w:p w14:paraId="0180AFC3" w14:textId="28EB5588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F4733D" w:rsidRPr="00D7490D" w14:paraId="6C0A04DC" w14:textId="77777777" w:rsidTr="00F4733D">
              <w:tc>
                <w:tcPr>
                  <w:tcW w:w="263" w:type="dxa"/>
                  <w:vAlign w:val="center"/>
                </w:tcPr>
                <w:p w14:paraId="6982824F" w14:textId="77777777" w:rsidR="00F4733D" w:rsidRPr="00D7490D" w:rsidRDefault="00F4733D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ECE00B7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4FFE5B86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395178B8" w14:textId="03881A4E" w:rsidR="00E24587" w:rsidRPr="00E24587" w:rsidRDefault="006F04C2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B619B0" w:rsidRPr="00D7490D" w14:paraId="634127EB" w14:textId="77777777" w:rsidTr="00F4733D">
              <w:tc>
                <w:tcPr>
                  <w:tcW w:w="263" w:type="dxa"/>
                  <w:vAlign w:val="center"/>
                </w:tcPr>
                <w:p w14:paraId="4D2FA8E5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86F2DB6" w14:textId="0A129838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3974C3" w14:textId="20561C3D" w:rsidR="00B619B0" w:rsidRPr="00444D13" w:rsidRDefault="00B5403A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</w:p>
              </w:tc>
            </w:tr>
            <w:tr w:rsidR="00B619B0" w:rsidRPr="00D7490D" w14:paraId="65815C1B" w14:textId="77777777" w:rsidTr="00F4733D">
              <w:tc>
                <w:tcPr>
                  <w:tcW w:w="263" w:type="dxa"/>
                  <w:vAlign w:val="center"/>
                </w:tcPr>
                <w:p w14:paraId="1F3A5933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C7CBFE3" w14:textId="102E7CAB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444D13" w:rsidRPr="00444D13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78DA3071" w14:textId="622DE135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18FA" w:rsidRPr="00D7490D" w14:paraId="0B54795B" w14:textId="77777777" w:rsidTr="00F4733D">
              <w:tc>
                <w:tcPr>
                  <w:tcW w:w="263" w:type="dxa"/>
                  <w:vAlign w:val="center"/>
                </w:tcPr>
                <w:p w14:paraId="068F7CB7" w14:textId="77777777" w:rsidR="002A18FA" w:rsidRPr="00D7490D" w:rsidRDefault="002A18FA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9B03579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2060" w:type="dxa"/>
                  <w:vAlign w:val="center"/>
                </w:tcPr>
                <w:p w14:paraId="08003741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AC248F" w:rsidRPr="00D7490D" w14:paraId="1DAF0971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45E28256" w14:textId="397C25A1" w:rsidR="00AC248F" w:rsidRPr="00D7490D" w:rsidRDefault="00A87DFE" w:rsidP="00AC248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AC248F"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C248F" w:rsidRPr="00D7490D" w14:paraId="19031F23" w14:textId="77777777" w:rsidTr="00F4733D">
              <w:tc>
                <w:tcPr>
                  <w:tcW w:w="263" w:type="dxa"/>
                  <w:vAlign w:val="center"/>
                </w:tcPr>
                <w:p w14:paraId="280D7EC1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60" w:type="dxa"/>
                </w:tcPr>
                <w:p w14:paraId="15347898" w14:textId="36321FA4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C248F" w:rsidRPr="00D7490D" w14:paraId="31F578B5" w14:textId="77777777" w:rsidTr="00F4733D">
              <w:tc>
                <w:tcPr>
                  <w:tcW w:w="263" w:type="dxa"/>
                  <w:vAlign w:val="center"/>
                </w:tcPr>
                <w:p w14:paraId="17A15728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C248F" w:rsidRPr="00D7490D" w:rsidRDefault="008E2B5C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4EF1EBF2" w14:textId="5770588B" w:rsidR="00AC248F" w:rsidRPr="00D7490D" w:rsidRDefault="00260BEB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52323" w:rsidRPr="00D7490D" w14:paraId="1464FAC9" w14:textId="77777777" w:rsidTr="00F4733D">
              <w:tc>
                <w:tcPr>
                  <w:tcW w:w="263" w:type="dxa"/>
                  <w:vAlign w:val="center"/>
                </w:tcPr>
                <w:p w14:paraId="1376EEC6" w14:textId="77777777" w:rsidR="00052323" w:rsidRDefault="00052323" w:rsidP="0005232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44FC042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C97BE1B" w14:textId="028F580E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6358F" w:rsidRPr="00D7490D" w14:paraId="4074DC77" w14:textId="77777777" w:rsidTr="00F4733D">
              <w:tc>
                <w:tcPr>
                  <w:tcW w:w="263" w:type="dxa"/>
                  <w:vAlign w:val="center"/>
                </w:tcPr>
                <w:p w14:paraId="6BCA9BA3" w14:textId="77777777" w:rsidR="00A6358F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6C1BD64" w14:textId="17EC385F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18B84DC" w14:textId="61A1EE09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35724762" w14:textId="77777777" w:rsidTr="00F4733D">
              <w:tc>
                <w:tcPr>
                  <w:tcW w:w="263" w:type="dxa"/>
                  <w:vAlign w:val="center"/>
                </w:tcPr>
                <w:p w14:paraId="20A7F600" w14:textId="050411A6" w:rsidR="00BF4660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B2E0689" w:rsidR="00BF4660" w:rsidRPr="00353D96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53D96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7F6A8B63" w14:textId="3F377B29" w:rsidR="00BF4660" w:rsidRPr="00A6358F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6358F">
                    <w:rPr>
                      <w:rFonts w:cstheme="minorHAnsi"/>
                      <w:sz w:val="18"/>
                      <w:szCs w:val="18"/>
                    </w:rPr>
                    <w:t>AP Afr/Amer Stud</w:t>
                  </w:r>
                  <w:r w:rsidR="007B67FC" w:rsidRPr="00A6358F">
                    <w:rPr>
                      <w:rFonts w:cstheme="minorHAnsi"/>
                      <w:sz w:val="18"/>
                      <w:szCs w:val="18"/>
                    </w:rPr>
                    <w:t>ie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42BF695C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7AB70ED9" w:rsidR="00463A6A" w:rsidRPr="00D7490D" w:rsidRDefault="00463A6A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9"/>
              <w:gridCol w:w="2410"/>
            </w:tblGrid>
            <w:tr w:rsidR="00DB2E19" w:rsidRPr="00D7490D" w14:paraId="6B878DBE" w14:textId="77777777" w:rsidTr="2D00DA7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3784566" w14:textId="23345DEE" w:rsidR="00C75EED" w:rsidRPr="00D7490D" w:rsidRDefault="004A4839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8473CC">
                    <w:rPr>
                      <w:rFonts w:cstheme="minorHAnsi"/>
                      <w:sz w:val="18"/>
                      <w:szCs w:val="18"/>
                    </w:rPr>
                    <w:t>T</w:t>
                  </w:r>
                  <w:r w:rsidR="00032390">
                    <w:rPr>
                      <w:rFonts w:cstheme="minorHAnsi"/>
                      <w:sz w:val="18"/>
                      <w:szCs w:val="18"/>
                    </w:rPr>
                    <w:t>22</w:t>
                  </w:r>
                  <w:r w:rsidR="00E60622">
                    <w:rPr>
                      <w:rFonts w:cstheme="minorHAnsi"/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0B1E51" w14:textId="070C14A5" w:rsidR="00C75EED" w:rsidRPr="00D7490D" w:rsidRDefault="002724C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uto Body I</w:t>
                  </w:r>
                </w:p>
              </w:tc>
            </w:tr>
            <w:tr w:rsidR="00C75EED" w:rsidRPr="00D7490D" w14:paraId="014C299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39B8DCFF" w14:textId="30748451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0402FA62" w14:textId="5830F871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2D00DA7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11E4CAAA" w14:textId="77777777" w:rsidTr="00F4733D">
              <w:tc>
                <w:tcPr>
                  <w:tcW w:w="320" w:type="dxa"/>
                  <w:vAlign w:val="center"/>
                </w:tcPr>
                <w:p w14:paraId="29DA5BBA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38FDACC3" w14:textId="4C823F9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6D98589" w14:textId="3BCED6B4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egr Phys/Chem</w:t>
                  </w:r>
                </w:p>
              </w:tc>
            </w:tr>
            <w:tr w:rsidR="00385038" w:rsidRPr="00D7490D" w14:paraId="37707DDC" w14:textId="77777777" w:rsidTr="00F4733D">
              <w:tc>
                <w:tcPr>
                  <w:tcW w:w="320" w:type="dxa"/>
                  <w:vAlign w:val="center"/>
                </w:tcPr>
                <w:p w14:paraId="3344C8D0" w14:textId="68F25E0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0D8A109" w14:textId="665380B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1A6CF6E" w14:textId="1D3AE11A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3167D0DB" w14:textId="77777777" w:rsidTr="00F4733D">
              <w:tc>
                <w:tcPr>
                  <w:tcW w:w="320" w:type="dxa"/>
                  <w:vAlign w:val="center"/>
                </w:tcPr>
                <w:p w14:paraId="31360B13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39679" w14:textId="53ABB1D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C046C4" w14:textId="77268EA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6150A202" w14:textId="77777777" w:rsidTr="00F4733D">
              <w:tc>
                <w:tcPr>
                  <w:tcW w:w="320" w:type="dxa"/>
                  <w:vAlign w:val="center"/>
                </w:tcPr>
                <w:p w14:paraId="6915E2F0" w14:textId="2FC53DB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7B00ACD" w14:textId="0F48B86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079B0662" w14:textId="44AE8B6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764F7119" w14:textId="77777777" w:rsidTr="00F4733D">
              <w:tc>
                <w:tcPr>
                  <w:tcW w:w="320" w:type="dxa"/>
                  <w:vAlign w:val="center"/>
                </w:tcPr>
                <w:p w14:paraId="6CDFD73C" w14:textId="62423CC0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2511AB9" w14:textId="7AF61355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7B03D9" w14:textId="4D50A7F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60EA" w:rsidRPr="00D7490D" w14:paraId="045C9745" w14:textId="77777777" w:rsidTr="00F4733D">
              <w:tc>
                <w:tcPr>
                  <w:tcW w:w="320" w:type="dxa"/>
                  <w:vAlign w:val="center"/>
                </w:tcPr>
                <w:p w14:paraId="00EB3848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5ADAD3C2" w14:textId="4215E401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17FA9CC3" w14:textId="5CD8E41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A60EA" w:rsidRPr="00D7490D" w14:paraId="31B9F9E0" w14:textId="77777777" w:rsidTr="00F4733D">
              <w:tc>
                <w:tcPr>
                  <w:tcW w:w="320" w:type="dxa"/>
                  <w:vAlign w:val="center"/>
                </w:tcPr>
                <w:p w14:paraId="3FF4BA91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A622D8" w14:textId="07B3052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2938DF6" w14:textId="79D93E85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8A60EA" w:rsidRPr="00D7490D" w14:paraId="78F343A4" w14:textId="77777777" w:rsidTr="00F4733D">
              <w:tc>
                <w:tcPr>
                  <w:tcW w:w="320" w:type="dxa"/>
                  <w:vAlign w:val="center"/>
                </w:tcPr>
                <w:p w14:paraId="46B3C23E" w14:textId="77777777" w:rsidR="008A60EA" w:rsidRPr="00D7490D" w:rsidRDefault="008A60EA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92FA361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339BBECB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038" w:rsidRPr="00D7490D" w14:paraId="3FEAC442" w14:textId="77777777" w:rsidTr="2D00DA7B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385038" w:rsidRPr="00D7490D" w:rsidRDefault="00385038" w:rsidP="0038503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85038" w:rsidRPr="00D7490D" w14:paraId="7AECF3F2" w14:textId="77777777" w:rsidTr="00F4733D">
              <w:tc>
                <w:tcPr>
                  <w:tcW w:w="320" w:type="dxa"/>
                  <w:vAlign w:val="center"/>
                </w:tcPr>
                <w:p w14:paraId="129476A3" w14:textId="4880BDB8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498111F" w14:textId="07AAD878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D5BE29" w14:textId="403F2280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85038" w:rsidRPr="00D7490D" w14:paraId="4ED492A2" w14:textId="77777777" w:rsidTr="00F4733D">
              <w:tc>
                <w:tcPr>
                  <w:tcW w:w="320" w:type="dxa"/>
                  <w:vAlign w:val="center"/>
                </w:tcPr>
                <w:p w14:paraId="7E8A03B9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FBDBD02" w14:textId="511B5719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7D089F4F" w14:textId="20E948A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4733D" w:rsidRPr="00D7490D" w14:paraId="0234A528" w14:textId="77777777" w:rsidTr="00F4733D">
              <w:tc>
                <w:tcPr>
                  <w:tcW w:w="320" w:type="dxa"/>
                  <w:vAlign w:val="center"/>
                </w:tcPr>
                <w:p w14:paraId="00F0A3C8" w14:textId="77777777" w:rsidR="00F4733D" w:rsidRPr="00D7490D" w:rsidRDefault="00F4733D" w:rsidP="004D171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C7E681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51E2BB34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4733D" w:rsidRPr="00D7490D" w14:paraId="336B7393" w14:textId="77777777" w:rsidTr="006A38D2">
              <w:tc>
                <w:tcPr>
                  <w:tcW w:w="3730" w:type="dxa"/>
                  <w:gridSpan w:val="4"/>
                  <w:vAlign w:val="center"/>
                </w:tcPr>
                <w:p w14:paraId="77CDF636" w14:textId="3829DF19" w:rsidR="00F4733D" w:rsidRDefault="00F4733D" w:rsidP="00F473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F4733D" w:rsidRPr="00D7490D" w14:paraId="672A1046" w14:textId="77777777" w:rsidTr="00F4733D">
              <w:tc>
                <w:tcPr>
                  <w:tcW w:w="320" w:type="dxa"/>
                  <w:vAlign w:val="center"/>
                </w:tcPr>
                <w:p w14:paraId="3C3D8EEB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0A08FE9" w14:textId="38D2D1E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0" w:type="dxa"/>
                  <w:vAlign w:val="center"/>
                </w:tcPr>
                <w:p w14:paraId="4ABD9C82" w14:textId="0ACB1DBB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F4733D" w:rsidRPr="00D7490D" w14:paraId="4437CC8F" w14:textId="77777777" w:rsidTr="00F4733D">
              <w:tc>
                <w:tcPr>
                  <w:tcW w:w="320" w:type="dxa"/>
                  <w:vAlign w:val="center"/>
                </w:tcPr>
                <w:p w14:paraId="53BF4098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B1DE806" w14:textId="2D4032C0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0" w:type="dxa"/>
                  <w:vAlign w:val="center"/>
                </w:tcPr>
                <w:p w14:paraId="755B2217" w14:textId="12E7C2D9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F4733D" w:rsidRPr="00D7490D" w14:paraId="09DC28A7" w14:textId="77777777" w:rsidTr="00F4733D">
              <w:tc>
                <w:tcPr>
                  <w:tcW w:w="320" w:type="dxa"/>
                  <w:vAlign w:val="center"/>
                </w:tcPr>
                <w:p w14:paraId="2BAF5BB3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D9C07" w14:textId="602AC32A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0" w:type="dxa"/>
                  <w:vAlign w:val="center"/>
                </w:tcPr>
                <w:p w14:paraId="7F375C48" w14:textId="638E154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4733D" w:rsidRPr="00D7490D" w14:paraId="1F69FE82" w14:textId="77777777" w:rsidTr="00F4733D">
              <w:tc>
                <w:tcPr>
                  <w:tcW w:w="320" w:type="dxa"/>
                  <w:vAlign w:val="center"/>
                </w:tcPr>
                <w:p w14:paraId="5E103C4C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FE62134" w14:textId="5CD2F14D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0" w:type="dxa"/>
                  <w:vAlign w:val="center"/>
                </w:tcPr>
                <w:p w14:paraId="2A948974" w14:textId="237FECC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Exerobics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915"/>
              <w:gridCol w:w="2114"/>
            </w:tblGrid>
            <w:tr w:rsidR="00655783" w:rsidRPr="00D7490D" w14:paraId="0C63B98E" w14:textId="77777777" w:rsidTr="2D00DA7B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7402B42" w14:textId="2282BA55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D7490D" w:rsidRPr="00D7490D" w14:paraId="7762DA52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339F3" w:rsidRPr="00D7490D" w14:paraId="50F5475A" w14:textId="77777777" w:rsidTr="2D00DA7B">
              <w:tc>
                <w:tcPr>
                  <w:tcW w:w="299" w:type="dxa"/>
                  <w:vAlign w:val="center"/>
                </w:tcPr>
                <w:p w14:paraId="347A23FC" w14:textId="77777777" w:rsidR="006339F3" w:rsidRPr="00D7490D" w:rsidRDefault="006339F3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CC35330" w14:textId="085FAEDF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5B2DB4" w14:textId="1A0BE2B2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C908E4" w:rsidRPr="00D7490D" w14:paraId="7371098F" w14:textId="77777777" w:rsidTr="2D00DA7B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B13D8CC" w14:textId="13F2DB5E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prerequisite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2D00DA7B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04CE62EB" w14:textId="510DA53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C908E4" w:rsidRPr="00D7490D" w14:paraId="236B4673" w14:textId="77777777" w:rsidTr="2D00DA7B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E464F" w:rsidRPr="00D7490D" w14:paraId="78CB0C03" w14:textId="77777777" w:rsidTr="2D00DA7B">
              <w:tc>
                <w:tcPr>
                  <w:tcW w:w="299" w:type="dxa"/>
                  <w:vAlign w:val="center"/>
                </w:tcPr>
                <w:p w14:paraId="5F940A64" w14:textId="77777777" w:rsidR="00DE464F" w:rsidRPr="00D7490D" w:rsidRDefault="00DE464F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5F7EC3" w14:textId="005B9DAE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38ECFE9" w14:textId="4B8B9539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C908E4" w:rsidRPr="00D7490D" w14:paraId="23BE6EFE" w14:textId="77777777" w:rsidTr="2D00DA7B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1DDC43F" w14:textId="2638AA77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C908E4" w:rsidRPr="00D7490D" w14:paraId="5792D0C7" w14:textId="77777777" w:rsidTr="2D00DA7B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2D00DA7B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2D00DA7B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2D00DA7B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D9D3D73" w14:textId="07013AB7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744B5CCF" w14:textId="0098F525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17A67" w:rsidRPr="00D7490D" w14:paraId="44C78FED" w14:textId="77777777" w:rsidTr="2D00DA7B">
              <w:tc>
                <w:tcPr>
                  <w:tcW w:w="299" w:type="dxa"/>
                  <w:vAlign w:val="center"/>
                </w:tcPr>
                <w:p w14:paraId="7AB3BE5B" w14:textId="77777777" w:rsidR="00B17A67" w:rsidRPr="00D7490D" w:rsidRDefault="00B17A67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C9A9B3F" w14:textId="5BDBC750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242B932" w14:textId="735EF377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908E4" w:rsidRPr="00D7490D" w14:paraId="7BF86338" w14:textId="77777777" w:rsidTr="2D00DA7B">
              <w:tc>
                <w:tcPr>
                  <w:tcW w:w="299" w:type="dxa"/>
                  <w:vAlign w:val="center"/>
                </w:tcPr>
                <w:p w14:paraId="2C32B16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FCD0A66" w14:textId="4627316D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814AB31" w14:textId="1CAF15B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61E2FEA" w14:textId="77777777" w:rsidTr="2D00DA7B">
              <w:tc>
                <w:tcPr>
                  <w:tcW w:w="299" w:type="dxa"/>
                  <w:vAlign w:val="center"/>
                </w:tcPr>
                <w:p w14:paraId="45F80275" w14:textId="77777777" w:rsidR="00F4733D" w:rsidRPr="00D7490D" w:rsidRDefault="00F4733D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6830BEF" w14:textId="6C580ECA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4w3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6DA9F6" w14:textId="054D4692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V</w:t>
                  </w:r>
                </w:p>
              </w:tc>
            </w:tr>
            <w:tr w:rsidR="00C908E4" w:rsidRPr="00D7490D" w14:paraId="5E37CD27" w14:textId="77777777" w:rsidTr="2D00DA7B">
              <w:tc>
                <w:tcPr>
                  <w:tcW w:w="299" w:type="dxa"/>
                  <w:vAlign w:val="center"/>
                </w:tcPr>
                <w:p w14:paraId="2E5AB506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8DF788D" w14:textId="184EE3ED" w:rsidR="00C908E4" w:rsidRPr="002C3BC2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209D1A" w14:textId="03DFEBB7" w:rsidR="00C908E4" w:rsidRPr="00D7490D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B17A67" w:rsidRPr="00D7490D" w14:paraId="6E8F6B4C" w14:textId="77777777" w:rsidTr="2D00DA7B">
              <w:tc>
                <w:tcPr>
                  <w:tcW w:w="299" w:type="dxa"/>
                  <w:vAlign w:val="center"/>
                </w:tcPr>
                <w:p w14:paraId="5EA2692F" w14:textId="77777777" w:rsidR="00B17A67" w:rsidRDefault="00B17A67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7AA22CB" w14:textId="18FEE830" w:rsidR="00B17A67" w:rsidRDefault="00B17A67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</w:t>
                  </w:r>
                  <w:r w:rsidR="00A6358F">
                    <w:rPr>
                      <w:rFonts w:cstheme="minorHAnsi"/>
                      <w:sz w:val="16"/>
                      <w:szCs w:val="16"/>
                    </w:rPr>
                    <w:t>93</w:t>
                  </w:r>
                  <w:r>
                    <w:rPr>
                      <w:rFonts w:cstheme="minorHAnsi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5057CBE" w14:textId="406278BD" w:rsidR="00B17A67" w:rsidRDefault="00B17A67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FE0FFD8" w14:textId="77777777" w:rsidTr="2D00DA7B">
              <w:tc>
                <w:tcPr>
                  <w:tcW w:w="299" w:type="dxa"/>
                  <w:vAlign w:val="center"/>
                </w:tcPr>
                <w:p w14:paraId="3B388B6B" w14:textId="77777777" w:rsidR="00F4733D" w:rsidRDefault="00F4733D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03496935" w14:textId="77777777" w:rsidR="00F4733D" w:rsidRDefault="00F4733D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3255C7DC" w14:textId="77777777" w:rsidR="00F4733D" w:rsidRDefault="00F4733D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D171A" w:rsidRPr="00D7490D" w14:paraId="2A18D40C" w14:textId="77777777" w:rsidTr="2D00DA7B">
              <w:tc>
                <w:tcPr>
                  <w:tcW w:w="299" w:type="dxa"/>
                  <w:vAlign w:val="center"/>
                </w:tcPr>
                <w:p w14:paraId="727AE9D8" w14:textId="77777777" w:rsidR="004D171A" w:rsidRPr="00D7490D" w:rsidRDefault="004D171A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06A02EC" w14:textId="41E0A4A7" w:rsidR="004D171A" w:rsidRPr="003E65FA" w:rsidRDefault="0014275E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BE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2DFEFC11" w14:textId="65510E80" w:rsidR="004D171A" w:rsidRPr="003E65FA" w:rsidRDefault="0014275E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BCE" w:rsidRPr="00D7490D" w14:paraId="6962C08E" w14:textId="77777777" w:rsidTr="2D00DA7B">
              <w:tc>
                <w:tcPr>
                  <w:tcW w:w="299" w:type="dxa"/>
                  <w:vAlign w:val="center"/>
                </w:tcPr>
                <w:p w14:paraId="7CFAF1FB" w14:textId="77777777" w:rsidR="00BC2BCE" w:rsidRPr="00D7490D" w:rsidRDefault="00BC2BCE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222285D" w14:textId="484CC6BC" w:rsidR="00BC2BCE" w:rsidRPr="003E65FA" w:rsidRDefault="009F6165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EL</w:t>
                  </w:r>
                  <w:r w:rsidR="00292780" w:rsidRPr="003E65FA">
                    <w:rPr>
                      <w:rFonts w:cstheme="minorHAnsi"/>
                      <w:sz w:val="16"/>
                      <w:szCs w:val="16"/>
                    </w:rPr>
                    <w:t>56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3734D21" w14:textId="169E19D7" w:rsidR="00BC2BCE" w:rsidRPr="003E65FA" w:rsidRDefault="0029278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C593B18" w14:textId="77777777" w:rsidR="00C53E4B" w:rsidRDefault="00C53E4B" w:rsidP="00C53E4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3CEA53" w14:textId="77777777" w:rsidR="00C53E4B" w:rsidRDefault="00C53E4B" w:rsidP="00C53E4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267F10A0" w14:textId="77777777" w:rsidR="00B5340C" w:rsidRDefault="00B5340C" w:rsidP="00B534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, not required</w:t>
            </w:r>
          </w:p>
          <w:p w14:paraId="69079E5B" w14:textId="22818524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5FAB6B9D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E4C5E72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E0682D5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A5453B9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6333D723" w14:textId="09634B12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821D649" w14:textId="1386F1B7" w:rsidR="00437FB3" w:rsidRPr="00087C70" w:rsidRDefault="00C53E4B" w:rsidP="00C53E4B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0E6455E9" w14:textId="77777777" w:rsidR="00081EDF" w:rsidRDefault="00081EDF" w:rsidP="00C53E4B">
      <w:pPr>
        <w:rPr>
          <w:sz w:val="20"/>
          <w:szCs w:val="20"/>
        </w:rPr>
      </w:pPr>
    </w:p>
    <w:p w14:paraId="7DAAA0DB" w14:textId="00B6DA5C" w:rsidR="00E22D88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F028AD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  Placement in electives depends on course </w:t>
      </w:r>
      <w:r w:rsidR="00745C78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at a later date.  Course registration options are governed primarily by graduation requirements and technical area specifications.</w:t>
      </w:r>
    </w:p>
    <w:sectPr w:rsidR="00E22D88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F2090" w14:textId="77777777" w:rsidR="007C53D5" w:rsidRDefault="007C53D5" w:rsidP="008E48FA">
      <w:pPr>
        <w:spacing w:after="0" w:line="240" w:lineRule="auto"/>
      </w:pPr>
      <w:r>
        <w:separator/>
      </w:r>
    </w:p>
  </w:endnote>
  <w:endnote w:type="continuationSeparator" w:id="0">
    <w:p w14:paraId="38E34CB7" w14:textId="77777777" w:rsidR="007C53D5" w:rsidRDefault="007C53D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9C4" w14:textId="3733021E" w:rsidR="00044C03" w:rsidRPr="0071630B" w:rsidRDefault="0071630B" w:rsidP="00500642">
    <w:pPr>
      <w:pStyle w:val="Footer"/>
      <w:jc w:val="center"/>
    </w:pPr>
    <w:r w:rsidRPr="00745C78">
      <w:t>Please turn</w:t>
    </w:r>
    <w:r w:rsidR="00745C78" w:rsidRPr="00745C78">
      <w:t xml:space="preserve"> in</w:t>
    </w:r>
    <w:r w:rsidRPr="00745C78">
      <w:t xml:space="preserve"> this document to your Tech Teacher. It will be given back to you after 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A29BE" w14:textId="77777777" w:rsidR="007C53D5" w:rsidRDefault="007C53D5" w:rsidP="008E48FA">
      <w:pPr>
        <w:spacing w:after="0" w:line="240" w:lineRule="auto"/>
      </w:pPr>
      <w:r>
        <w:separator/>
      </w:r>
    </w:p>
  </w:footnote>
  <w:footnote w:type="continuationSeparator" w:id="0">
    <w:p w14:paraId="106BF583" w14:textId="77777777" w:rsidR="007C53D5" w:rsidRDefault="007C53D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B4C2DEC" w:rsidR="0066227D" w:rsidRPr="008E48FA" w:rsidRDefault="001130D3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49821EE" w:rsidR="0066227D" w:rsidRPr="008E48FA" w:rsidRDefault="006339F3">
          <w:pPr>
            <w:pStyle w:val="Header"/>
            <w:rPr>
              <w:b/>
            </w:rPr>
          </w:pPr>
          <w:r w:rsidRPr="005D461D">
            <w:rPr>
              <w:b/>
            </w:rPr>
            <w:t>202</w:t>
          </w:r>
          <w:r w:rsidR="00A6358F">
            <w:rPr>
              <w:b/>
            </w:rPr>
            <w:t>6</w:t>
          </w:r>
          <w:r w:rsidR="00BF4660" w:rsidRPr="005D461D">
            <w:rPr>
              <w:b/>
            </w:rPr>
            <w:t>-</w:t>
          </w:r>
          <w:r w:rsidR="00A6358F">
            <w:rPr>
              <w:b/>
            </w:rPr>
            <w:t>27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692756">
    <w:abstractNumId w:val="0"/>
  </w:num>
  <w:num w:numId="2" w16cid:durableId="1491826336">
    <w:abstractNumId w:val="2"/>
  </w:num>
  <w:num w:numId="3" w16cid:durableId="1556240413">
    <w:abstractNumId w:val="1"/>
  </w:num>
  <w:num w:numId="4" w16cid:durableId="1721904309">
    <w:abstractNumId w:val="3"/>
  </w:num>
  <w:num w:numId="5" w16cid:durableId="17616843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32390"/>
    <w:rsid w:val="00044C03"/>
    <w:rsid w:val="00052323"/>
    <w:rsid w:val="00081EDF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103A3"/>
    <w:rsid w:val="001130D3"/>
    <w:rsid w:val="00123219"/>
    <w:rsid w:val="0014275E"/>
    <w:rsid w:val="00144E9E"/>
    <w:rsid w:val="00161BEA"/>
    <w:rsid w:val="00172C7E"/>
    <w:rsid w:val="00182570"/>
    <w:rsid w:val="001B782E"/>
    <w:rsid w:val="001C5F9F"/>
    <w:rsid w:val="001C6E60"/>
    <w:rsid w:val="001D13A3"/>
    <w:rsid w:val="001F7B38"/>
    <w:rsid w:val="0022790B"/>
    <w:rsid w:val="00243679"/>
    <w:rsid w:val="00252E84"/>
    <w:rsid w:val="00260BEB"/>
    <w:rsid w:val="00270895"/>
    <w:rsid w:val="002724CD"/>
    <w:rsid w:val="00290922"/>
    <w:rsid w:val="00292780"/>
    <w:rsid w:val="00297308"/>
    <w:rsid w:val="002A18FA"/>
    <w:rsid w:val="002B21E9"/>
    <w:rsid w:val="002C3BC2"/>
    <w:rsid w:val="002F50C8"/>
    <w:rsid w:val="003001CC"/>
    <w:rsid w:val="0032322D"/>
    <w:rsid w:val="00340263"/>
    <w:rsid w:val="00353D96"/>
    <w:rsid w:val="00362DEB"/>
    <w:rsid w:val="00373931"/>
    <w:rsid w:val="00385038"/>
    <w:rsid w:val="003C6E1A"/>
    <w:rsid w:val="003E65FA"/>
    <w:rsid w:val="003F4834"/>
    <w:rsid w:val="004075B0"/>
    <w:rsid w:val="00407D6C"/>
    <w:rsid w:val="004312FB"/>
    <w:rsid w:val="00431400"/>
    <w:rsid w:val="00437FB3"/>
    <w:rsid w:val="0044188F"/>
    <w:rsid w:val="00444D13"/>
    <w:rsid w:val="00454951"/>
    <w:rsid w:val="004601AD"/>
    <w:rsid w:val="00463A6A"/>
    <w:rsid w:val="0046715B"/>
    <w:rsid w:val="004A4839"/>
    <w:rsid w:val="004A50A4"/>
    <w:rsid w:val="004A6D80"/>
    <w:rsid w:val="004A7B4D"/>
    <w:rsid w:val="004B76CF"/>
    <w:rsid w:val="004C0A2F"/>
    <w:rsid w:val="004C435B"/>
    <w:rsid w:val="004D171A"/>
    <w:rsid w:val="004D2E3B"/>
    <w:rsid w:val="004E34A2"/>
    <w:rsid w:val="00500642"/>
    <w:rsid w:val="005131B5"/>
    <w:rsid w:val="005146B6"/>
    <w:rsid w:val="0053190A"/>
    <w:rsid w:val="00556468"/>
    <w:rsid w:val="00571900"/>
    <w:rsid w:val="00590E7C"/>
    <w:rsid w:val="005A375B"/>
    <w:rsid w:val="005D2C4D"/>
    <w:rsid w:val="005D323B"/>
    <w:rsid w:val="005D461D"/>
    <w:rsid w:val="005F298B"/>
    <w:rsid w:val="005F4F02"/>
    <w:rsid w:val="005F78E1"/>
    <w:rsid w:val="00630305"/>
    <w:rsid w:val="006339F3"/>
    <w:rsid w:val="006424A2"/>
    <w:rsid w:val="00652A4D"/>
    <w:rsid w:val="00655783"/>
    <w:rsid w:val="0066227D"/>
    <w:rsid w:val="006735C8"/>
    <w:rsid w:val="00676B3B"/>
    <w:rsid w:val="006913C6"/>
    <w:rsid w:val="006C04DB"/>
    <w:rsid w:val="006C53D0"/>
    <w:rsid w:val="006F04C2"/>
    <w:rsid w:val="00704605"/>
    <w:rsid w:val="0071630B"/>
    <w:rsid w:val="007274BA"/>
    <w:rsid w:val="00727551"/>
    <w:rsid w:val="00731F7C"/>
    <w:rsid w:val="00734651"/>
    <w:rsid w:val="007351C2"/>
    <w:rsid w:val="00745C78"/>
    <w:rsid w:val="00754358"/>
    <w:rsid w:val="007604E0"/>
    <w:rsid w:val="00762A6B"/>
    <w:rsid w:val="00786C7C"/>
    <w:rsid w:val="007A327C"/>
    <w:rsid w:val="007B67FC"/>
    <w:rsid w:val="007C53D5"/>
    <w:rsid w:val="008473CC"/>
    <w:rsid w:val="0086242D"/>
    <w:rsid w:val="00867EF4"/>
    <w:rsid w:val="0089574E"/>
    <w:rsid w:val="008A221E"/>
    <w:rsid w:val="008A60EA"/>
    <w:rsid w:val="008C3833"/>
    <w:rsid w:val="008E2B5C"/>
    <w:rsid w:val="008E48FA"/>
    <w:rsid w:val="009052CF"/>
    <w:rsid w:val="00914006"/>
    <w:rsid w:val="00950E8A"/>
    <w:rsid w:val="00963389"/>
    <w:rsid w:val="00963B4B"/>
    <w:rsid w:val="00980FF5"/>
    <w:rsid w:val="00994D4A"/>
    <w:rsid w:val="009B02DE"/>
    <w:rsid w:val="009C60E6"/>
    <w:rsid w:val="009F0F61"/>
    <w:rsid w:val="009F6165"/>
    <w:rsid w:val="009F7192"/>
    <w:rsid w:val="00A13075"/>
    <w:rsid w:val="00A260C9"/>
    <w:rsid w:val="00A31D6C"/>
    <w:rsid w:val="00A4592A"/>
    <w:rsid w:val="00A62091"/>
    <w:rsid w:val="00A6358F"/>
    <w:rsid w:val="00A64182"/>
    <w:rsid w:val="00A72924"/>
    <w:rsid w:val="00A87DFE"/>
    <w:rsid w:val="00AB39B8"/>
    <w:rsid w:val="00AB5671"/>
    <w:rsid w:val="00AC248F"/>
    <w:rsid w:val="00AC2C11"/>
    <w:rsid w:val="00AC3A18"/>
    <w:rsid w:val="00AC3D23"/>
    <w:rsid w:val="00AE6D8E"/>
    <w:rsid w:val="00AE7F60"/>
    <w:rsid w:val="00B17A67"/>
    <w:rsid w:val="00B26E37"/>
    <w:rsid w:val="00B36B1D"/>
    <w:rsid w:val="00B468BD"/>
    <w:rsid w:val="00B515A5"/>
    <w:rsid w:val="00B5340C"/>
    <w:rsid w:val="00B5403A"/>
    <w:rsid w:val="00B5483E"/>
    <w:rsid w:val="00B60C91"/>
    <w:rsid w:val="00B619B0"/>
    <w:rsid w:val="00B81A41"/>
    <w:rsid w:val="00B91EB3"/>
    <w:rsid w:val="00B97DCE"/>
    <w:rsid w:val="00BC2BCE"/>
    <w:rsid w:val="00BC5111"/>
    <w:rsid w:val="00BC552C"/>
    <w:rsid w:val="00BE29D3"/>
    <w:rsid w:val="00BF4660"/>
    <w:rsid w:val="00C05DD5"/>
    <w:rsid w:val="00C148D1"/>
    <w:rsid w:val="00C37C86"/>
    <w:rsid w:val="00C53E4B"/>
    <w:rsid w:val="00C75125"/>
    <w:rsid w:val="00C75EED"/>
    <w:rsid w:val="00C84A95"/>
    <w:rsid w:val="00C908E4"/>
    <w:rsid w:val="00CB24AD"/>
    <w:rsid w:val="00CB76E8"/>
    <w:rsid w:val="00CF48E4"/>
    <w:rsid w:val="00CF6AF9"/>
    <w:rsid w:val="00D330B3"/>
    <w:rsid w:val="00D40D69"/>
    <w:rsid w:val="00D5375C"/>
    <w:rsid w:val="00D55A1A"/>
    <w:rsid w:val="00D56EF2"/>
    <w:rsid w:val="00D61705"/>
    <w:rsid w:val="00D72EE4"/>
    <w:rsid w:val="00D7490D"/>
    <w:rsid w:val="00D917A4"/>
    <w:rsid w:val="00DB2E19"/>
    <w:rsid w:val="00DB6C42"/>
    <w:rsid w:val="00DD4848"/>
    <w:rsid w:val="00DD4F3E"/>
    <w:rsid w:val="00DE464F"/>
    <w:rsid w:val="00DF0205"/>
    <w:rsid w:val="00E071E6"/>
    <w:rsid w:val="00E21543"/>
    <w:rsid w:val="00E22D88"/>
    <w:rsid w:val="00E24587"/>
    <w:rsid w:val="00E504B5"/>
    <w:rsid w:val="00E54099"/>
    <w:rsid w:val="00E60622"/>
    <w:rsid w:val="00E736C0"/>
    <w:rsid w:val="00E86244"/>
    <w:rsid w:val="00E9211A"/>
    <w:rsid w:val="00E96344"/>
    <w:rsid w:val="00E96825"/>
    <w:rsid w:val="00ED0BC1"/>
    <w:rsid w:val="00ED4E85"/>
    <w:rsid w:val="00EF4CE2"/>
    <w:rsid w:val="00EF6351"/>
    <w:rsid w:val="00F028AD"/>
    <w:rsid w:val="00F071AE"/>
    <w:rsid w:val="00F26CFE"/>
    <w:rsid w:val="00F3013B"/>
    <w:rsid w:val="00F34EB4"/>
    <w:rsid w:val="00F44D49"/>
    <w:rsid w:val="00F46D80"/>
    <w:rsid w:val="00F4733D"/>
    <w:rsid w:val="00F5362A"/>
    <w:rsid w:val="00F7760E"/>
    <w:rsid w:val="00F856D2"/>
    <w:rsid w:val="00F91468"/>
    <w:rsid w:val="00F94684"/>
    <w:rsid w:val="00FA0ABA"/>
    <w:rsid w:val="00FB70B2"/>
    <w:rsid w:val="00FC7A66"/>
    <w:rsid w:val="2D00DA7B"/>
    <w:rsid w:val="4C0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EB7E88-8BC6-4054-8A3E-8B19928AA5C6}"/>
</file>

<file path=customXml/itemProps2.xml><?xml version="1.0" encoding="utf-8"?>
<ds:datastoreItem xmlns:ds="http://schemas.openxmlformats.org/officeDocument/2006/customXml" ds:itemID="{AF72486A-B6E0-4385-BD22-EF91F15EBAD6}"/>
</file>

<file path=customXml/itemProps3.xml><?xml version="1.0" encoding="utf-8"?>
<ds:datastoreItem xmlns:ds="http://schemas.openxmlformats.org/officeDocument/2006/customXml" ds:itemID="{ED71070E-5F0A-4E42-9E17-34DDFB9CB62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30</Words>
  <Characters>2570</Characters>
  <Application>Microsoft Office Word</Application>
  <DocSecurity>0</DocSecurity>
  <Lines>233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5</cp:revision>
  <cp:lastPrinted>2024-12-11T12:34:00Z</cp:lastPrinted>
  <dcterms:created xsi:type="dcterms:W3CDTF">2026-01-08T20:24:00Z</dcterms:created>
  <dcterms:modified xsi:type="dcterms:W3CDTF">2026-01-15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